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81E5FA" w14:textId="1AD2D8D6" w:rsidR="000A7A1D" w:rsidRPr="000A7A1D" w:rsidRDefault="000A7A1D" w:rsidP="000A7A1D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626487">
        <w:rPr>
          <w:rFonts w:ascii="Verdana" w:hAnsi="Verdana" w:cs="Open Sans"/>
          <w:b/>
          <w:bCs/>
          <w:sz w:val="20"/>
          <w:szCs w:val="20"/>
          <w:lang w:eastAsia="ar-SA"/>
        </w:rPr>
        <w:t>Příloha A výzvy</w:t>
      </w:r>
    </w:p>
    <w:p w14:paraId="744D353D" w14:textId="3215F5C2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53336E6E" w14:textId="2254E84C" w:rsidR="001F4B3F" w:rsidRPr="00D94E87" w:rsidRDefault="00990953" w:rsidP="002D2C3A">
      <w:pPr>
        <w:jc w:val="center"/>
        <w:rPr>
          <w:rFonts w:ascii="Verdana" w:hAnsi="Verdana" w:cs="Open Sans"/>
          <w:sz w:val="20"/>
          <w:szCs w:val="20"/>
        </w:rPr>
      </w:pPr>
      <w:r w:rsidRPr="00D94E87">
        <w:rPr>
          <w:rFonts w:ascii="Verdana" w:hAnsi="Verdana" w:cs="Open Sans"/>
          <w:sz w:val="20"/>
          <w:szCs w:val="20"/>
        </w:rPr>
        <w:t>podané ve</w:t>
      </w:r>
      <w:r w:rsidR="00A3222A" w:rsidRPr="00D94E87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63B91147" w14:textId="77777777" w:rsidR="003C687B" w:rsidRDefault="003C687B" w:rsidP="003C687B">
      <w:pPr>
        <w:spacing w:line="264" w:lineRule="auto"/>
        <w:jc w:val="center"/>
        <w:rPr>
          <w:rFonts w:ascii="Verdana" w:hAnsi="Verdana"/>
          <w:b/>
          <w:bCs/>
          <w:sz w:val="24"/>
        </w:rPr>
      </w:pPr>
      <w:r w:rsidRPr="003C687B">
        <w:rPr>
          <w:rFonts w:ascii="Verdana" w:hAnsi="Verdana"/>
          <w:b/>
          <w:bCs/>
          <w:sz w:val="24"/>
        </w:rPr>
        <w:t>Částečná výměna oken a dveří Městského baseballového stadionu</w:t>
      </w:r>
    </w:p>
    <w:p w14:paraId="0F1C17BD" w14:textId="77777777" w:rsidR="003C687B" w:rsidRDefault="003C687B" w:rsidP="00E621FA">
      <w:pPr>
        <w:spacing w:line="264" w:lineRule="auto"/>
        <w:rPr>
          <w:rFonts w:ascii="Verdana" w:hAnsi="Verdana" w:cs="Open Sans"/>
          <w:b/>
          <w:sz w:val="20"/>
          <w:szCs w:val="20"/>
        </w:rPr>
      </w:pPr>
    </w:p>
    <w:p w14:paraId="10E80506" w14:textId="4DD8BECA" w:rsidR="00E621FA" w:rsidRPr="003E54CE" w:rsidRDefault="00E621FA" w:rsidP="00E621F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3E54CE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30156F8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název/obchodní firma/jméno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64584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se sídlem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9C35A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IČO (je-li přiděleno)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C3EE10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790A8D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zástupce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3AA0F75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kontaktní osoba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E1FBCB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tel. číslo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296AD3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e-mail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434158A8" w:rsidR="00357362" w:rsidRPr="007C7393" w:rsidRDefault="00357362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E621FA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jsou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E621FA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599D9EB4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 zadavatele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5D91EFA0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4F9D9C79" w14:textId="75F86F4C" w:rsidR="002D2C3A" w:rsidRDefault="00953D8D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Nabídková cena</w:t>
      </w:r>
      <w:r w:rsidR="00F926A5">
        <w:rPr>
          <w:rFonts w:ascii="Verdana" w:hAnsi="Verdana" w:cs="Open Sans"/>
          <w:sz w:val="20"/>
          <w:szCs w:val="20"/>
          <w:lang w:eastAsia="x-none"/>
        </w:rPr>
        <w:t xml:space="preserve"> celkem</w:t>
      </w:r>
      <w:r w:rsidR="00FC1FEF">
        <w:rPr>
          <w:rFonts w:ascii="Verdana" w:hAnsi="Verdana" w:cs="Open Sans"/>
          <w:sz w:val="20"/>
          <w:szCs w:val="20"/>
          <w:lang w:eastAsia="x-none"/>
        </w:rPr>
        <w:t xml:space="preserve"> činí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0" w:name="_Hlk35347249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DE4312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</w:p>
    <w:p w14:paraId="6C889B48" w14:textId="5089E5B0" w:rsidR="002D2C3A" w:rsidRDefault="002D2C3A" w:rsidP="002D2C3A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00626487">
        <w:rPr>
          <w:rFonts w:ascii="Verdana" w:hAnsi="Verdana" w:cs="Open Sans"/>
          <w:sz w:val="20"/>
          <w:szCs w:val="20"/>
          <w:lang w:eastAsia="x-none"/>
        </w:rPr>
        <w:t>K výše uvedeným nabídnutým hodnotám účastník přikládá jako samostatn</w:t>
      </w:r>
      <w:r w:rsidR="004E3636">
        <w:rPr>
          <w:rFonts w:ascii="Verdana" w:hAnsi="Verdana" w:cs="Open Sans"/>
          <w:sz w:val="20"/>
          <w:szCs w:val="20"/>
          <w:lang w:eastAsia="x-none"/>
        </w:rPr>
        <w:t>é</w:t>
      </w:r>
      <w:r w:rsidRPr="00626487">
        <w:rPr>
          <w:rFonts w:ascii="Verdana" w:hAnsi="Verdana" w:cs="Open Sans"/>
          <w:sz w:val="20"/>
          <w:szCs w:val="20"/>
          <w:lang w:eastAsia="x-none"/>
        </w:rPr>
        <w:t xml:space="preserve"> příloh</w:t>
      </w:r>
      <w:r w:rsidR="004E3636">
        <w:rPr>
          <w:rFonts w:ascii="Verdana" w:hAnsi="Verdana" w:cs="Open Sans"/>
          <w:sz w:val="20"/>
          <w:szCs w:val="20"/>
          <w:lang w:eastAsia="x-none"/>
        </w:rPr>
        <w:t>y</w:t>
      </w:r>
      <w:r w:rsidRPr="00626487">
        <w:rPr>
          <w:rFonts w:ascii="Verdana" w:hAnsi="Verdana" w:cs="Open Sans"/>
          <w:sz w:val="20"/>
          <w:szCs w:val="20"/>
          <w:lang w:eastAsia="x-none"/>
        </w:rPr>
        <w:t xml:space="preserve"> k formuláři nabídky 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>položkov</w:t>
      </w:r>
      <w:r w:rsidR="00F44EEE">
        <w:rPr>
          <w:rFonts w:ascii="Verdana" w:hAnsi="Verdana" w:cs="Open Sans"/>
          <w:b/>
          <w:bCs/>
          <w:sz w:val="20"/>
          <w:szCs w:val="20"/>
          <w:lang w:eastAsia="x-none"/>
        </w:rPr>
        <w:t>ý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rozpoč</w:t>
      </w:r>
      <w:r w:rsidR="00F44EEE">
        <w:rPr>
          <w:rFonts w:ascii="Verdana" w:hAnsi="Verdana" w:cs="Open Sans"/>
          <w:b/>
          <w:bCs/>
          <w:sz w:val="20"/>
          <w:szCs w:val="20"/>
          <w:lang w:eastAsia="x-none"/>
        </w:rPr>
        <w:t>et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(výkaz výměr)</w:t>
      </w:r>
      <w:r w:rsidR="004E3636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a technické listy oken a dveří</w:t>
      </w:r>
      <w:bookmarkStart w:id="1" w:name="_GoBack"/>
      <w:bookmarkEnd w:id="1"/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>.</w:t>
      </w:r>
    </w:p>
    <w:p w14:paraId="7A6736E3" w14:textId="657188E5" w:rsidR="00320181" w:rsidRPr="00DE4312" w:rsidRDefault="00320181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b/>
          <w:bCs/>
          <w:sz w:val="20"/>
          <w:szCs w:val="20"/>
          <w:lang w:eastAsia="x-none"/>
        </w:rPr>
        <w:br w:type="page"/>
      </w:r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lastRenderedPageBreak/>
        <w:t>kvalifikacE</w:t>
      </w: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AF34D4" w:rsidRPr="007C7393" w14:paraId="76BC9DD2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84B2AF9" w14:textId="77777777" w:rsidR="00AF34D4" w:rsidRPr="007C7393" w:rsidRDefault="00AF34D4" w:rsidP="002B2782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AF34D4" w:rsidRPr="007C7393" w14:paraId="02E85923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C399E4" w14:textId="77777777" w:rsidR="002D2C3A" w:rsidRPr="00F70277" w:rsidRDefault="002D2C3A" w:rsidP="004B4B71">
            <w:pPr>
              <w:rPr>
                <w:rFonts w:ascii="Verdana" w:hAnsi="Verdana" w:cs="Open Sans"/>
                <w:sz w:val="20"/>
                <w:szCs w:val="20"/>
              </w:rPr>
            </w:pPr>
            <w:r w:rsidRPr="004B0AAF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4B0AAF">
              <w:rPr>
                <w:rFonts w:ascii="Verdana" w:hAnsi="Verdana" w:cs="Open Sans"/>
                <w:sz w:val="20"/>
                <w:szCs w:val="20"/>
              </w:rPr>
              <w:t xml:space="preserve">, že v období posledních pěti let před zahájením výběrového </w:t>
            </w:r>
            <w:r w:rsidRPr="004256A0">
              <w:rPr>
                <w:rFonts w:ascii="Verdana" w:hAnsi="Verdana" w:cs="Open Sans"/>
                <w:sz w:val="20"/>
                <w:szCs w:val="20"/>
              </w:rPr>
              <w:t xml:space="preserve">řízení realizoval alespoň </w:t>
            </w:r>
            <w:r w:rsidRPr="004256A0">
              <w:rPr>
                <w:rFonts w:ascii="Verdana" w:hAnsi="Verdana" w:cs="Open Sans"/>
                <w:b/>
                <w:sz w:val="20"/>
                <w:szCs w:val="20"/>
              </w:rPr>
              <w:t xml:space="preserve">dvě </w:t>
            </w:r>
            <w:r w:rsidRPr="00F70277">
              <w:rPr>
                <w:rFonts w:ascii="Verdana" w:hAnsi="Verdana" w:cs="Open Sans"/>
                <w:b/>
                <w:sz w:val="20"/>
                <w:szCs w:val="20"/>
              </w:rPr>
              <w:t>referenční zakázky,</w:t>
            </w:r>
            <w:r w:rsidRPr="00F70277">
              <w:rPr>
                <w:rFonts w:ascii="Verdana" w:hAnsi="Verdana" w:cs="Open Sans"/>
                <w:sz w:val="20"/>
                <w:szCs w:val="20"/>
              </w:rPr>
              <w:t xml:space="preserve"> přičemž se jednalo o:</w:t>
            </w:r>
          </w:p>
          <w:p w14:paraId="5D90A6BD" w14:textId="375F2490" w:rsidR="002D2C3A" w:rsidRPr="00D94E87" w:rsidRDefault="002D2C3A" w:rsidP="002D2C3A">
            <w:pPr>
              <w:autoSpaceDE w:val="0"/>
              <w:autoSpaceDN w:val="0"/>
              <w:spacing w:before="0" w:after="0" w:line="264" w:lineRule="auto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D94E87">
              <w:rPr>
                <w:rFonts w:ascii="Verdana" w:hAnsi="Verdana" w:cs="Open Sans"/>
                <w:b/>
                <w:sz w:val="20"/>
                <w:szCs w:val="20"/>
              </w:rPr>
              <w:t>dvě zakázky</w:t>
            </w:r>
            <w:r w:rsidR="003C687B">
              <w:rPr>
                <w:rFonts w:ascii="Verdana" w:hAnsi="Verdana" w:cs="Open Sans"/>
                <w:b/>
                <w:sz w:val="20"/>
                <w:szCs w:val="20"/>
              </w:rPr>
              <w:t xml:space="preserve"> </w:t>
            </w:r>
            <w:r w:rsidR="003C687B" w:rsidRPr="003C687B">
              <w:rPr>
                <w:rFonts w:ascii="Verdana" w:hAnsi="Verdana" w:cs="Open Sans"/>
                <w:sz w:val="20"/>
                <w:szCs w:val="20"/>
              </w:rPr>
              <w:t>na stavební práce, přičemž součástí jejich předmětu byla také výměna oken a dveří;</w:t>
            </w:r>
            <w:r w:rsidRPr="00D94E87">
              <w:rPr>
                <w:rFonts w:ascii="Verdana" w:hAnsi="Verdana" w:cs="Open Sans"/>
                <w:sz w:val="20"/>
                <w:szCs w:val="20"/>
              </w:rPr>
              <w:t xml:space="preserve"> </w:t>
            </w:r>
            <w:r w:rsidRPr="00967092">
              <w:rPr>
                <w:rFonts w:ascii="Verdana" w:hAnsi="Verdana" w:cs="Open Sans"/>
                <w:sz w:val="20"/>
                <w:szCs w:val="20"/>
              </w:rPr>
              <w:t>hodnota těchto prací každé z těchto referenčních zakázek činila alespoň</w:t>
            </w:r>
            <w:r w:rsidRPr="00967092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  <w:r w:rsidR="003C687B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100 000</w:t>
            </w:r>
            <w:r w:rsidRPr="00967092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 xml:space="preserve"> Kč bez DPH.</w:t>
            </w:r>
            <w:r w:rsidRPr="00967092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</w:p>
          <w:p w14:paraId="2770489B" w14:textId="77777777" w:rsidR="002D2C3A" w:rsidRPr="00626487" w:rsidRDefault="002D2C3A" w:rsidP="002D2C3A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4B0AAF">
              <w:rPr>
                <w:rFonts w:ascii="Verdana" w:hAnsi="Verdana" w:cs="Open Sans"/>
                <w:i/>
                <w:sz w:val="20"/>
                <w:szCs w:val="20"/>
              </w:rPr>
              <w:t>Tuto část kvalifikace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plní rovněž dodavatel v případě, že se jedná o referenční zakázky zahájené dříve než </w:t>
            </w:r>
            <w:r w:rsidRPr="00626487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v posledních pěti letech, pokud byly v posledních pěti letech dokončeny nebo pokud stále probíhají, za předpokladu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3ACDCD8B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045318BA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6B044B8" w14:textId="77777777" w:rsidR="00AF34D4" w:rsidRPr="007C7393" w:rsidRDefault="00AF34D4" w:rsidP="002B2782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534918BE" w14:textId="77777777" w:rsidR="00AF34D4" w:rsidRPr="007C7393" w:rsidRDefault="004E3636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6470FF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5F3C0929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D385DF6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15382D60511D4E71B18259DE6F287F3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167967B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F34D4" w:rsidRPr="007C7393" w14:paraId="5FAD55E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3EAB25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7DC8334D" w14:textId="77777777" w:rsidR="00AF34D4" w:rsidRPr="007C7393" w:rsidRDefault="004E3636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AC4D256A73904FF7A3A4B827F3AF4723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4651BAB" w14:textId="77777777" w:rsidR="00AF34D4" w:rsidRPr="007C7393" w:rsidRDefault="00AF34D4" w:rsidP="002B2782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35E32AFD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C1F40EC8D02346AC898A6032E5E4F955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6F50AC4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A41BA9A08FD94284B973D4ED18D1F21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1AAFFC1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CA4F03AEA2784B0CB72D28826E63356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468D9937DFEF48C88FF6A4E2D164DC1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72CBA3" w14:textId="14CA2D75" w:rsidR="005B0EEA" w:rsidRPr="007C7393" w:rsidRDefault="005B0EEA" w:rsidP="00DD1133">
      <w:pPr>
        <w:rPr>
          <w:rFonts w:ascii="Verdana" w:hAnsi="Verdana" w:cs="Open Sans"/>
          <w:sz w:val="20"/>
          <w:szCs w:val="20"/>
        </w:rPr>
      </w:pPr>
    </w:p>
    <w:p w14:paraId="2A97107C" w14:textId="3D410EC5" w:rsidR="00157035" w:rsidRPr="007C7393" w:rsidRDefault="00361DE4" w:rsidP="00990953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sectPr w:rsidR="00157035" w:rsidRPr="007C7393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B61BB71" w16cex:dateUtc="2025-05-13T05:5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4F605" w14:textId="77777777" w:rsidR="004A2A23" w:rsidRDefault="004A2A23" w:rsidP="00EE2E6A">
      <w:pPr>
        <w:spacing w:before="0" w:after="0"/>
      </w:pPr>
      <w:r>
        <w:separator/>
      </w:r>
    </w:p>
  </w:endnote>
  <w:endnote w:type="continuationSeparator" w:id="0">
    <w:p w14:paraId="5C502587" w14:textId="77777777" w:rsidR="004A2A23" w:rsidRDefault="004A2A23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3F0796C4" w:rsidR="00EE2E6A" w:rsidRPr="00E621FA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E621FA">
      <w:rPr>
        <w:rFonts w:ascii="Verdana" w:hAnsi="Verdana" w:cs="Open Sans"/>
        <w:sz w:val="16"/>
        <w:szCs w:val="16"/>
      </w:rPr>
      <w:t xml:space="preserve">Strana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PAGE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E03059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 xml:space="preserve"> (celkem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NUMPAGES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E03059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1300FAB2" w:rsidR="00EE2E6A" w:rsidRPr="0059214E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59214E">
      <w:rPr>
        <w:rFonts w:ascii="Verdana" w:hAnsi="Verdana" w:cs="Open Sans"/>
        <w:sz w:val="16"/>
        <w:szCs w:val="16"/>
      </w:rPr>
      <w:t xml:space="preserve">Strana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PAGE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611912">
      <w:rPr>
        <w:rFonts w:ascii="Verdana" w:hAnsi="Verdana" w:cs="Open Sans"/>
        <w:noProof/>
        <w:sz w:val="16"/>
        <w:szCs w:val="16"/>
      </w:rPr>
      <w:t>1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 xml:space="preserve"> (celkem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NUMPAGES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611912">
      <w:rPr>
        <w:rFonts w:ascii="Verdana" w:hAnsi="Verdana" w:cs="Open Sans"/>
        <w:noProof/>
        <w:sz w:val="16"/>
        <w:szCs w:val="16"/>
      </w:rPr>
      <w:t>2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2AAF4" w14:textId="77777777" w:rsidR="004A2A23" w:rsidRDefault="004A2A23" w:rsidP="00EE2E6A">
      <w:pPr>
        <w:spacing w:before="0" w:after="0"/>
      </w:pPr>
      <w:r>
        <w:separator/>
      </w:r>
    </w:p>
  </w:footnote>
  <w:footnote w:type="continuationSeparator" w:id="0">
    <w:p w14:paraId="3DFB8E34" w14:textId="77777777" w:rsidR="004A2A23" w:rsidRDefault="004A2A23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C68E5" w14:textId="2BBADCC6" w:rsidR="00FA79AC" w:rsidRPr="002C4A25" w:rsidRDefault="00DE4312" w:rsidP="00991501">
    <w:pPr>
      <w:pStyle w:val="Zhlav"/>
      <w:jc w:val="right"/>
      <w:rPr>
        <w:rFonts w:ascii="Verdana" w:hAnsi="Verdana"/>
        <w:sz w:val="20"/>
      </w:rPr>
    </w:pPr>
    <w:r>
      <w:rPr>
        <w:rFonts w:ascii="Verdana" w:hAnsi="Verdana" w:cs="Open Sans"/>
        <w:sz w:val="20"/>
      </w:rPr>
      <w:t>VZ-</w:t>
    </w:r>
    <w:r w:rsidR="003C687B">
      <w:rPr>
        <w:rFonts w:ascii="Verdana" w:hAnsi="Verdana" w:cs="Open Sans"/>
        <w:sz w:val="20"/>
      </w:rPr>
      <w:t>137</w:t>
    </w:r>
    <w:r w:rsidR="00991501" w:rsidRPr="002C4A25">
      <w:rPr>
        <w:rFonts w:ascii="Verdana" w:hAnsi="Verdana" w:cs="Open Sans"/>
        <w:sz w:val="20"/>
      </w:rPr>
      <w:t>/202</w:t>
    </w:r>
    <w:r w:rsidR="00BC0950">
      <w:rPr>
        <w:rFonts w:ascii="Verdana" w:hAnsi="Verdana" w:cs="Open Sans"/>
        <w:sz w:val="20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0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1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4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7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3"/>
  </w:num>
  <w:num w:numId="12">
    <w:abstractNumId w:val="21"/>
  </w:num>
  <w:num w:numId="13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0"/>
  </w:num>
  <w:num w:numId="15">
    <w:abstractNumId w:val="19"/>
  </w:num>
  <w:num w:numId="16">
    <w:abstractNumId w:val="13"/>
  </w:num>
  <w:num w:numId="17">
    <w:abstractNumId w:val="15"/>
  </w:num>
  <w:num w:numId="18">
    <w:abstractNumId w:val="6"/>
  </w:num>
  <w:num w:numId="19">
    <w:abstractNumId w:val="10"/>
  </w:num>
  <w:num w:numId="20">
    <w:abstractNumId w:val="7"/>
  </w:num>
  <w:num w:numId="21">
    <w:abstractNumId w:val="14"/>
  </w:num>
  <w:num w:numId="22">
    <w:abstractNumId w:val="6"/>
  </w:num>
  <w:num w:numId="23">
    <w:abstractNumId w:val="12"/>
  </w:num>
  <w:num w:numId="24">
    <w:abstractNumId w:val="17"/>
  </w:num>
  <w:num w:numId="25">
    <w:abstractNumId w:val="18"/>
  </w:num>
  <w:num w:numId="26">
    <w:abstractNumId w:val="5"/>
  </w:num>
  <w:num w:numId="27">
    <w:abstractNumId w:val="8"/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</w:num>
  <w:num w:numId="32">
    <w:abstractNumId w:val="20"/>
  </w:num>
  <w:num w:numId="33">
    <w:abstractNumId w:val="11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kwNKoFAHN6GaYtAAAA"/>
  </w:docVars>
  <w:rsids>
    <w:rsidRoot w:val="004269E2"/>
    <w:rsid w:val="000122D3"/>
    <w:rsid w:val="00024752"/>
    <w:rsid w:val="00043394"/>
    <w:rsid w:val="000520C0"/>
    <w:rsid w:val="00057A11"/>
    <w:rsid w:val="00064491"/>
    <w:rsid w:val="00092C0B"/>
    <w:rsid w:val="00093635"/>
    <w:rsid w:val="0009388D"/>
    <w:rsid w:val="000A1A2C"/>
    <w:rsid w:val="000A7A1D"/>
    <w:rsid w:val="000B4AC1"/>
    <w:rsid w:val="000E0BAA"/>
    <w:rsid w:val="0011170C"/>
    <w:rsid w:val="00134592"/>
    <w:rsid w:val="001364D4"/>
    <w:rsid w:val="00143E97"/>
    <w:rsid w:val="001545CD"/>
    <w:rsid w:val="00157035"/>
    <w:rsid w:val="0016245B"/>
    <w:rsid w:val="00185232"/>
    <w:rsid w:val="001D754E"/>
    <w:rsid w:val="001E2C09"/>
    <w:rsid w:val="001F4B3F"/>
    <w:rsid w:val="00200D36"/>
    <w:rsid w:val="00202CCF"/>
    <w:rsid w:val="002059E5"/>
    <w:rsid w:val="00225475"/>
    <w:rsid w:val="00227FF4"/>
    <w:rsid w:val="0024390C"/>
    <w:rsid w:val="00280806"/>
    <w:rsid w:val="002A52F4"/>
    <w:rsid w:val="002B1FB5"/>
    <w:rsid w:val="002C4A25"/>
    <w:rsid w:val="002D15FE"/>
    <w:rsid w:val="002D2C3A"/>
    <w:rsid w:val="002F0084"/>
    <w:rsid w:val="002F74B1"/>
    <w:rsid w:val="00302C1E"/>
    <w:rsid w:val="003062F9"/>
    <w:rsid w:val="00313364"/>
    <w:rsid w:val="00314AA1"/>
    <w:rsid w:val="00320181"/>
    <w:rsid w:val="00323BB1"/>
    <w:rsid w:val="0032573F"/>
    <w:rsid w:val="00357362"/>
    <w:rsid w:val="00361DE4"/>
    <w:rsid w:val="00373BEB"/>
    <w:rsid w:val="00374567"/>
    <w:rsid w:val="00385357"/>
    <w:rsid w:val="003C687B"/>
    <w:rsid w:val="003C7BA4"/>
    <w:rsid w:val="003F0348"/>
    <w:rsid w:val="00407299"/>
    <w:rsid w:val="00421F9E"/>
    <w:rsid w:val="00423EC1"/>
    <w:rsid w:val="004269E2"/>
    <w:rsid w:val="00465733"/>
    <w:rsid w:val="004671DE"/>
    <w:rsid w:val="00480207"/>
    <w:rsid w:val="00483F64"/>
    <w:rsid w:val="004A2A23"/>
    <w:rsid w:val="004A32A0"/>
    <w:rsid w:val="004B2994"/>
    <w:rsid w:val="004B4351"/>
    <w:rsid w:val="004B4B71"/>
    <w:rsid w:val="004C1D45"/>
    <w:rsid w:val="004D2686"/>
    <w:rsid w:val="004E3636"/>
    <w:rsid w:val="004F686B"/>
    <w:rsid w:val="00504265"/>
    <w:rsid w:val="00530742"/>
    <w:rsid w:val="00535013"/>
    <w:rsid w:val="0058435C"/>
    <w:rsid w:val="0059214E"/>
    <w:rsid w:val="005B0EEA"/>
    <w:rsid w:val="00611912"/>
    <w:rsid w:val="006617F7"/>
    <w:rsid w:val="006A2804"/>
    <w:rsid w:val="006A66F7"/>
    <w:rsid w:val="006B0192"/>
    <w:rsid w:val="006B4084"/>
    <w:rsid w:val="006C4E41"/>
    <w:rsid w:val="00715207"/>
    <w:rsid w:val="00722CFA"/>
    <w:rsid w:val="00725AB5"/>
    <w:rsid w:val="00735512"/>
    <w:rsid w:val="007528F5"/>
    <w:rsid w:val="0075367C"/>
    <w:rsid w:val="00756CA4"/>
    <w:rsid w:val="00762853"/>
    <w:rsid w:val="007A4AC5"/>
    <w:rsid w:val="007B15E2"/>
    <w:rsid w:val="007B3033"/>
    <w:rsid w:val="007B7C07"/>
    <w:rsid w:val="007C6239"/>
    <w:rsid w:val="007C7393"/>
    <w:rsid w:val="007D7077"/>
    <w:rsid w:val="007E0686"/>
    <w:rsid w:val="007E7905"/>
    <w:rsid w:val="0080331A"/>
    <w:rsid w:val="00805C7A"/>
    <w:rsid w:val="0081353B"/>
    <w:rsid w:val="008272CB"/>
    <w:rsid w:val="008407E3"/>
    <w:rsid w:val="008558A0"/>
    <w:rsid w:val="0087173A"/>
    <w:rsid w:val="00876A4D"/>
    <w:rsid w:val="008923D8"/>
    <w:rsid w:val="0089771D"/>
    <w:rsid w:val="008A10EE"/>
    <w:rsid w:val="008C1880"/>
    <w:rsid w:val="008D4926"/>
    <w:rsid w:val="008D61FF"/>
    <w:rsid w:val="008F22ED"/>
    <w:rsid w:val="00911C18"/>
    <w:rsid w:val="00927CF1"/>
    <w:rsid w:val="00933D9F"/>
    <w:rsid w:val="00936CB7"/>
    <w:rsid w:val="00941C5A"/>
    <w:rsid w:val="00953D8D"/>
    <w:rsid w:val="00953EB8"/>
    <w:rsid w:val="0096598B"/>
    <w:rsid w:val="00967092"/>
    <w:rsid w:val="00990953"/>
    <w:rsid w:val="00991501"/>
    <w:rsid w:val="0099456F"/>
    <w:rsid w:val="009D5565"/>
    <w:rsid w:val="009E031F"/>
    <w:rsid w:val="009E6EBE"/>
    <w:rsid w:val="00A07297"/>
    <w:rsid w:val="00A3222A"/>
    <w:rsid w:val="00A81FE6"/>
    <w:rsid w:val="00AA4BB8"/>
    <w:rsid w:val="00AB257D"/>
    <w:rsid w:val="00AB7977"/>
    <w:rsid w:val="00AE0389"/>
    <w:rsid w:val="00AE11B4"/>
    <w:rsid w:val="00AF27BF"/>
    <w:rsid w:val="00AF34D4"/>
    <w:rsid w:val="00B001C0"/>
    <w:rsid w:val="00B117A9"/>
    <w:rsid w:val="00B32117"/>
    <w:rsid w:val="00B94758"/>
    <w:rsid w:val="00BB3C80"/>
    <w:rsid w:val="00BB4A05"/>
    <w:rsid w:val="00BB6264"/>
    <w:rsid w:val="00BB775C"/>
    <w:rsid w:val="00BC0950"/>
    <w:rsid w:val="00C05F77"/>
    <w:rsid w:val="00C13DA0"/>
    <w:rsid w:val="00C17E76"/>
    <w:rsid w:val="00C21669"/>
    <w:rsid w:val="00C42179"/>
    <w:rsid w:val="00C50532"/>
    <w:rsid w:val="00C56159"/>
    <w:rsid w:val="00C71739"/>
    <w:rsid w:val="00C71C46"/>
    <w:rsid w:val="00C77616"/>
    <w:rsid w:val="00C91167"/>
    <w:rsid w:val="00CA2B75"/>
    <w:rsid w:val="00CB62B7"/>
    <w:rsid w:val="00CC1405"/>
    <w:rsid w:val="00CC20DA"/>
    <w:rsid w:val="00CC3B2A"/>
    <w:rsid w:val="00CC6ADC"/>
    <w:rsid w:val="00CE1E52"/>
    <w:rsid w:val="00CF7E2E"/>
    <w:rsid w:val="00D11FE8"/>
    <w:rsid w:val="00D17091"/>
    <w:rsid w:val="00D22A57"/>
    <w:rsid w:val="00D26311"/>
    <w:rsid w:val="00D31552"/>
    <w:rsid w:val="00D414A2"/>
    <w:rsid w:val="00D663F6"/>
    <w:rsid w:val="00D863C3"/>
    <w:rsid w:val="00D91D7D"/>
    <w:rsid w:val="00D94A85"/>
    <w:rsid w:val="00D94E87"/>
    <w:rsid w:val="00DA4DF6"/>
    <w:rsid w:val="00DC0F29"/>
    <w:rsid w:val="00DD1133"/>
    <w:rsid w:val="00DD2B8B"/>
    <w:rsid w:val="00DD715E"/>
    <w:rsid w:val="00DE4312"/>
    <w:rsid w:val="00DE634C"/>
    <w:rsid w:val="00DF1FD3"/>
    <w:rsid w:val="00DF4A95"/>
    <w:rsid w:val="00E03059"/>
    <w:rsid w:val="00E300F2"/>
    <w:rsid w:val="00E441E3"/>
    <w:rsid w:val="00E621FA"/>
    <w:rsid w:val="00E64D3E"/>
    <w:rsid w:val="00ED5578"/>
    <w:rsid w:val="00EE2E6A"/>
    <w:rsid w:val="00EE391B"/>
    <w:rsid w:val="00EF3A80"/>
    <w:rsid w:val="00F06351"/>
    <w:rsid w:val="00F252C4"/>
    <w:rsid w:val="00F44EEE"/>
    <w:rsid w:val="00F452AF"/>
    <w:rsid w:val="00F455FB"/>
    <w:rsid w:val="00F476A6"/>
    <w:rsid w:val="00F47BF0"/>
    <w:rsid w:val="00F504F3"/>
    <w:rsid w:val="00F51156"/>
    <w:rsid w:val="00F643C6"/>
    <w:rsid w:val="00F6671C"/>
    <w:rsid w:val="00F86904"/>
    <w:rsid w:val="00F8697E"/>
    <w:rsid w:val="00F926A5"/>
    <w:rsid w:val="00F930ED"/>
    <w:rsid w:val="00F956C2"/>
    <w:rsid w:val="00FA0373"/>
    <w:rsid w:val="00FA79AC"/>
    <w:rsid w:val="00FB7CEB"/>
    <w:rsid w:val="00FC1FEF"/>
    <w:rsid w:val="00FE7606"/>
    <w:rsid w:val="00FF6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5382D60511D4E71B18259DE6F287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6E6EAF-FE8C-42B6-B4C5-3F0755C3A359}"/>
      </w:docPartPr>
      <w:docPartBody>
        <w:p w:rsidR="00770FFC" w:rsidRDefault="0058131C" w:rsidP="0058131C">
          <w:pPr>
            <w:pStyle w:val="15382D60511D4E71B18259DE6F287F3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AC4D256A73904FF7A3A4B827F3AF47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7AE43-7A19-4A53-A0E5-7AAEC3CDE342}"/>
      </w:docPartPr>
      <w:docPartBody>
        <w:p w:rsidR="00770FFC" w:rsidRDefault="0058131C" w:rsidP="0058131C">
          <w:pPr>
            <w:pStyle w:val="AC4D256A73904FF7A3A4B827F3AF4723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1F40EC8D02346AC898A6032E5E4F9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0AF50-B57E-4C9C-8024-BBE65EBAF2E3}"/>
      </w:docPartPr>
      <w:docPartBody>
        <w:p w:rsidR="00770FFC" w:rsidRDefault="0058131C" w:rsidP="0058131C">
          <w:pPr>
            <w:pStyle w:val="C1F40EC8D02346AC898A6032E5E4F955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A41BA9A08FD94284B973D4ED18D1F2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678FF6-2165-4BC6-B12F-39F58456B855}"/>
      </w:docPartPr>
      <w:docPartBody>
        <w:p w:rsidR="00770FFC" w:rsidRDefault="0058131C" w:rsidP="0058131C">
          <w:pPr>
            <w:pStyle w:val="A41BA9A08FD94284B973D4ED18D1F21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A4F03AEA2784B0CB72D28826E6335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4DD31-70AF-4362-967C-60BD454C1F79}"/>
      </w:docPartPr>
      <w:docPartBody>
        <w:p w:rsidR="00770FFC" w:rsidRDefault="0058131C" w:rsidP="0058131C">
          <w:pPr>
            <w:pStyle w:val="CA4F03AEA2784B0CB72D28826E63356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68D9937DFEF48C88FF6A4E2D164DC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6AE2B3-413E-4871-822A-7169A0807C32}"/>
      </w:docPartPr>
      <w:docPartBody>
        <w:p w:rsidR="00770FFC" w:rsidRDefault="0058131C" w:rsidP="0058131C">
          <w:pPr>
            <w:pStyle w:val="468D9937DFEF48C88FF6A4E2D164DC1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C2F"/>
    <w:rsid w:val="00066EB8"/>
    <w:rsid w:val="00175438"/>
    <w:rsid w:val="0024390C"/>
    <w:rsid w:val="00375C2F"/>
    <w:rsid w:val="0058131C"/>
    <w:rsid w:val="006417A2"/>
    <w:rsid w:val="00724AC0"/>
    <w:rsid w:val="007525B4"/>
    <w:rsid w:val="00770FFC"/>
    <w:rsid w:val="007C3228"/>
    <w:rsid w:val="0087173A"/>
    <w:rsid w:val="008D61FF"/>
    <w:rsid w:val="00A019E0"/>
    <w:rsid w:val="00BC21BB"/>
    <w:rsid w:val="00E050B3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8131C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91C236A13C54884B6E2998DA00409" ma:contentTypeVersion="0" ma:contentTypeDescription="Vytvoří nový dokument" ma:contentTypeScope="" ma:versionID="7dcceb99cd3de54d9a86954022e2060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2e859ab3f162ac39b5a50c90827832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AC16B6-FB9C-4CAF-9237-71958B9B38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7841760-A742-4788-9D3B-22E0B533DA6C}">
  <ds:schemaRefs>
    <ds:schemaRef ds:uri="http://www.w3.org/XML/1998/namespace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8AC654-D9F3-47FF-96CA-D032374EC8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2</Pages>
  <Words>422</Words>
  <Characters>2496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David Zuska</cp:lastModifiedBy>
  <cp:revision>33</cp:revision>
  <cp:lastPrinted>2025-04-11T06:22:00Z</cp:lastPrinted>
  <dcterms:created xsi:type="dcterms:W3CDTF">2023-01-20T06:14:00Z</dcterms:created>
  <dcterms:modified xsi:type="dcterms:W3CDTF">2025-06-10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91C236A13C54884B6E2998DA00409</vt:lpwstr>
  </property>
</Properties>
</file>